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16</w:t>
      </w:r>
      <w:r>
        <w:t xml:space="preserve"> </w:t>
      </w:r>
      <w:r>
        <w:t xml:space="preserve">เม.ย.</w:t>
      </w:r>
      <w:r>
        <w:t xml:space="preserve"> </w:t>
      </w:r>
      <w:r>
        <w:t xml:space="preserve">63)</w:t>
      </w:r>
    </w:p>
    <w:p>
      <w:pPr>
        <w:pStyle w:val="Date"/>
      </w:pPr>
      <w:r>
        <w:t xml:space="preserve">วันพฤหัสบดีที่</w:t>
      </w:r>
      <w:r>
        <w:t xml:space="preserve"> </w:t>
      </w:r>
      <w:r>
        <w:t xml:space="preserve">16</w:t>
      </w:r>
      <w:r>
        <w:t xml:space="preserve"> </w:t>
      </w:r>
      <w:r>
        <w:t xml:space="preserve">เมษ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Ր</w:t>
      </w:r>
    </w:p>
    <w:p>
      <w:pPr>
        <w:pStyle w:val="BodyText"/>
      </w:pPr>
      <w:r>
        <w:t xml:space="preserve">[เสียงดนตรี]</w:t>
      </w:r>
    </w:p>
    <w:p>
      <w:pPr>
        <w:pStyle w:val="BodyText"/>
      </w:pPr>
      <w:r>
        <w:t xml:space="preserve">(คุณปวีณา) สวัสดีค่ะ ขอต้อนรับเข้าสู่ของศูนย์บริหารสถานการณ์โควิด-19 หรือ ศบค. จากทำเนียบรัฐบาล เช่นเคยค่ะเวลา 11.30 นาฬิกาของทุก ๆ วันนะคะ เราจะมาติดตามสถานการณ์ COVID-19 รวมถึงมาตรการต่าง ๆ นะคะ ที่จะให้ทุกท่านได้มีโอกาสสร้างความเข้าใขปัญหาครั้งนี้ ลำดับแรกค่ะ เรียนเชิญท่านนายแพทย์ทวีศิลป์ วิษณุโยธิน โฆษก ศบค. แถลงถึงผลการดำเนินการในมาตรการต่าง ๆ เรียนเชิญค่ะ</w:t>
      </w:r>
    </w:p>
    <w:p>
      <w:pPr>
        <w:pStyle w:val="BodyText"/>
      </w:pPr>
      <w:r>
        <w:t xml:space="preserve">(นายแพทย์ทวีศิลป์) กราบสวัสดีครับ ผม นายแพทย์ทวีศิลป์ รายงานสถานการณ์นะครับ เรื่องของโรคติดเชื้อไวรัสโคโรนา 2019 ประจำวันที่ 16 เมษายนนะครับ คุณผู้ชมครับ เน้นย้ำอีกครั้งนะครับ หน้ากาก มีความสำคัญสูงมาก ๆ ทั้งหน้ากากผ้าและหน้ากากทางการแพทย์ ซึ่งตอนนี้ก็ได้หาได้ง่ายขึ้นนะครับ โดยเฉพาะหน้ากากผ้า ใส่ไว้ทุกช่วงเวลานะครับ แล้วก็ถ้าอยู่ใกล้ชิดกับคนที่สูงอายุอันนี้ต้องห่างเขา 2 เมตรนะครับ ซึ่งเป็นเหตุที่เราต้องมาพูดคุยกันอยู่ตอนนี้ เพราะว่าคนสูงอายุมีโอกาสเสียชีวิตได้มากทีเดียว ครับ มาถึงช่วงของการรายงานนะครับ วันนี้ตัวเลขที่มีรายงานผู้ป่วยใหม่อยู่ที่ 29 รายครับ 29 คนนี่นะครับ ก็คือจำนวนคนที่เพิ่มขึ้นวันนี้ แล้วก็กลับบ้านได้ 593 แล้วก็รักษาอยู่ 1,077 แล้วก็ผู้ป่วยสะสมตอนนี้ 2,672 คน นะครับ จังหวัดก็คือ 68 จังหวัด เสียชีวิตไปในวันนี้เพิ่มขึ้นอีก ๓ เป็น 46 คนนะครับ ท่านผู้ชมครับ ผมอยากจะให้เห็นภาพตอนนี้ หลายคนบอกสบายใจจัง ดีใจจังเลย เห็นตัวเลขลดลง วันนี้ก็ลดลงอีกแล้ว เมื่อวานนี้ 30 วันก่อน 34 แต่ตัวเลขต่ำสุดที่เราเคยได้ทำได้ 28 วันนี้ 29 เพราะฉะนั้นฉันก็ผ่อนคลายสักหน่อยหนึ่ง ก็ไปชุมนุม ไปนั่งก๊ง ไปอยู่ด้วยกันอะไรทั้งหลายนะครับ ก็เกิดสิ่งที่จะเป็นปัญหาตามมาก็ใกล้ชิดกันเกินไป ไม่ได้ทำตาม Social Distancing ก็ทำให้เกิดปัญหาในประเด็นถัดไปได้อีกตรงนี้เพราะอะไรครับ ถ้าท่านย้อนกลับไปเอาไว้ วันที่ประกาศเคอร์ฟิว คือวันที่ 3 เมษายน ถ้านับนิ้วมา 2, 3, 4 5, 6, 7, 8, 9, 10, 11, 12, 13, 14, 15 16 วันนี้ 14 วัน พอดี ผลจากที่นี่มาจากที่เราทำเมื่อ 14 วันที่แล้ว ก็คือวันที่ 3 เมษายน ซึ่งเราประกาศเคอร์ฟิวเป็นวันแรก แล้วเราบอกว่าวันนี้แล้วเราจะผ่อนแล้ว ผ่อนคลาย พรุ่งนี้อาจจะดี แต่อีก ๑๔ วันข้างหน้าอาจจะเจอคนติดเชื้อเพิ่มขึ้นได้ ซึ่งวันนี้ผมจะลงรายละเอียดในเรื่องในประสบการณ์ของประเทศที่เขาผ่อนคลายไปแล้วเกิดอะไรขึ้นบ้าง เอเชียเรานี้ เดี๋ยวติดตามกันช่วงของวิเคราะห์ของต่างประเทศอีกที วันนี้อยากให้เห็นภาพนี้ว่า เรากำลังวลอยู่ยังไม่อยากจะให้ผ่อนเร็วเกินไปนัก มาดูตัวเลขที่ตอนนี้คนกลุ่มอายุที่มากที่สุดก็กลับมาอยู่ที่อายุ 20-29 ปี กลุ่มนี้ติดเชื้อไปจำนวนมากทีเดียวนะครับ ในต่างจังหวัดในกลุ่มชาย 380 กว่า 380 นี่ กลุ่มหญิง 352 ไปแล้วเยอะมาก ๆ แล้วก็ที่กลุ่มเพศก็ยังคงเดิมนะครับ ในกลุ่มที่เสียชีวิตวันนี้เพิ่มขึ้น 3 ราย 44 เป็นผู้ป่วยชาย สัญชาติมาเลเซียนะครับ อายุ 55 ปี อาชีพเป็นไกด์ทัวร์ ไม่มีโรคประจำตัวใด ๆ แต่มีประวัติเสี่ยงครับ ก็คือเขาเป็นไกด์ แล้วไปเที่ยวที่ประเทศจอร์เจียเมื่อวันที่ 13-19 มีนาคม แล้วก็มีลูกทัวร์นะครับ ป่วยเป็นโควิด-19 นะครับ ในกรณีตรงนั้น แล้วก็ผู้ป่วยกลับมาเมืองไทยในวันที่ 19 มีนาคม แล้วก็เริ่มป่วยวันที่ 11 มีนาคม จะมารับการรักษาในโรงพยาบาลนะครับ แห่งหนึ่งในกรุงเทพมหานคร วันที่ 19 ก็คือมีนาคมนะครับ ก็คือมีอาการไอ เหนื่อย ผล X-ray ปอด ก็เป็นปอดอักเสบ ผลออกมายืนยันว่าเป็น COVID-19 ใช้เวลาจากนั้นมาอีกประมาณ 2 สัปดาห์อาการแย่ลงเรื่อย ๆ จนกระทั่งวันที่ 14 เมษายนก็เสียชีวิต รายที่ 45 ครับ เป็นผู้ป่วยหญิงอายุ 35 ปี อาชีพพนักงานบริษัท โรคประจำตัว เบาหวาน ไขมันในเลือดสูง รักษาไม่ต่อเนื่อง อันนี้เน้นย้ำนะครับ อายุน้อย และมีโรคประจำตัวเบาหวาน ไขมันในเลือดสูง ป่วยวันที่ 20 ด้วยอาการไอ เหนื่อย แล้วก็มารับการรักษาครั้งแรกที่โรงพยาบาลเอกชนแห่งหนึ่ง ก็ได้ยากลับไปทานแล้วก็อาการไม่ดีขึ้น ก็กลับมารักษาอีกครั้งหนึ่ง มารักษาในวันที่ 26 มีนาคม เข้ารับการรักษาในโรงพยาบาลนะครับ ก็ด้วยอาการไอมากขึ้น เหนื่อยมากขึ้น ก็ X-ray ปอดก็ปรากฏว่า ปอดอักเสบรุนแรง และติดเชื้อในกระแสเลือด ก็ตรวจผลตรวจยืนยันว่า เป็นโควิต-19 กลับมา ระหว่างการรักษาผู้ป่วยมีอาการเหนื่อยมากขึ้น แพทย์ได้ใส่ท่อช่วยหายใจ อาการแย่ลงเรื่อย ๆ แล้วก็มาเสียชีวิตวันที่ 15 เมษายน รายที่ 46 เป็นผู้ป่วยชายไทย อาชีพรับจ้างทั่วไป ขับรถแบคโฮ มีโรคประจำตัวเหมือนกัน เป็นความดันโลหิตสูง แล้วก็ภาวะอ้วน ประวัติเสี่ยง ก็คือ ภรรยาทำงานเป็นพนักงานร้านอาหารย่านสุขุมวิท นะครับ แถวกรุงเทพมหานครนี่นะครับ หลังจากปิดร้านก็ได้เดินทางกลับมาอยู่ที่จังหวัดปราจีนบุรีในวันที่ 18 มีนาคม ต่อมาวันที่ 22 มีนาคมก็มีอาการไข้สูง แล้วก็มีทอนซิลอักเสบ ก็ได้เข้ารับการรักษาในคลินิกแห่งหนึ่งที่จังหวัดปราจีนบุรี ก็มีอาการนะครับมากขึ้น และเข้ารับกาารักษาตัวที่คลินิกอีก 4-5 ครั้งอาการก็ไม่ดีขึ้น แพทย์ก็แนะนำให้ไปตรวจที่โรงพยาบาลประจำจังหวัด ที่ในจังหวัดปราจีนบุรี วันที่ 6 เมษายนนะครับ เมษายน แรกรับผู้ป่วยก็มีไข้สูง 39.1 องศาเซลเซียสนะครับ แล้วก็มีหน้ามืด แพทย์ได้ใส่ท่อช่วยหายใจวันนั้นเลย แล้วก็ตรวจหาเชื้อก็พบว่ายืนยันเป็นโควิด-19 อาการแย่ลง แล้วจากนั้นมาเสียชีวิตในวันที่ 15 เมษายน สิ่งที่ต้องพูดเกริ่นนำ แล้วบอกในรายละเอียดทั้งหมด เพื่อให้ท่านได้เข้าใจแล้วก็ดู วันนี้อายุต่ำว่า 60 ทั้งสิ้น และทั้งเพศหญิง เพศชาย ทั้งต่างชาติ ทั้งคนไทย นี่คือสิ่งที่เกิดขึ้นแล้ว แล้วก็หลายคนบอกน่าเสียใจ น่าเศร้าเหลือเกินนะครับ ที่ต้องเสียชีวิต มันเป็นมาสะสมตั้งแต่ช่วงมีนาคมทั้งนั้นเลย นี่คือสิ่งที่เกิดขึ้น อีกสักพักตัวเลขของการเสียชีวิตก็ลดน้อยลง แต่สิ่งที่เราถูกสะสมมา คือ ช่วงที่ป่วยมาตั้งแต่เดือนมีนาคมมาส่งผลตรงนี้ ทำให้คนที่เจ็บไข้ได้ป่วย เพราะฉะนั้นถ้าตอนนี้ท่านดูแลอย่างดี จะไม่มีคนเสียชีวิตอีก เป็นสถิติที่เราจะต้องเรียนรู้กันทุกวัน 29 ราย ของที่รายงานมาของวันนี้ คืออะไรบ้างครับ 29 ราย ก็คือ 14 รายสัมผัสกับผู้ป่วยยืนยัน หรือก่อนเกี่ยวข้องกับสถานที่ที่ผู้ป่วยยืนยันก่อนหน้านี้กลุ่มหนึ่งนะครับ 5 รายก็แบ่งเป็น 2 ราย เดินทางกลับจากต่างประเทศ แล้วอีก 2 ราย ทำงานในสถานที่แออัด หรือใกล้ชิดกับผู้ป่วยต่างชาตินะครับ เพิ่มเติม มาดูตามจังหวัดยังคงเดิมอยู่ครับ วันนี้ผมคงไม่ลงรายละเอียด กรุงเทพมหานคร ภูเก็ต นนทบุรี ยะลา ยังอยู่ในกลุ่มจังหวัดเหมือนเดิม ทั้งจังหวัดที่มีจำนวนคนสูง แล้วก็อัตราส่วนต่อประชากรสูงที่ยังคงเดิม 9 จังหวัด ก็ยังคงเดิมนะครับที่ไม่มีรายงานผู้ป่วยเลย แต่จะมาเน้นย้ำตรงนี้ครับ ก็คือแผนที่แสดงจังหวัดรักษาผู้ป่วยที่ร้องขอกันมาผ่านทางสื่อมวลชน ผ่านทางผู้ชมทั้งหลายที่ โทร. เข้ามานะครับ บอกหน่อยสิว่าที่ปลอดเชื้อแล้ว 14 วัน หมายถึงว่า เคยติดเชื้อแล้วก็ปลอดเชื้อนะครับ และ 9 จังหวัดนี้ก็ยังเหนียวแน่นอยู่ แต่ว่าจังหวัดที่เคยมีสีแดง มีจุดแล้ว แล้วหายบ้างนี่ มีบ้างไหม วันนี้ขออนุญาตนี้เอ่ยนามทุกจังหวัดอย่างช้า ๆ นะครับ แต่ละจังหวัดมีอะไรบ้าง เชียงราย เพชรบุรี เพชรบูรณ์ แพร่ กาญจนบุรี จันทบุรี นครนายก บุรีรัมย์ มหาสารคาม มุกดาหาร ร้อยเอ็ด ราชบุรี ลพบุรี ลำพูน ศรีสะเกษ สมุทรสงคราม สุโขทัย หนองบัวลำภู อำนาจเจริญ อุดรธานี อุตรดิตถ์ อุทัยธานี 25 จังหวัดใน 14 วันที่ผ่านมานี้ ตั้งแต่วันที่ 2-15 เมษายน ไม่มีรายงานผู้ป่วยใหม่เลย ขอชื่นชมจังหวัดนี้ด้วยนะครับ และก็ขอชื่นชมฝ่ายปกครอง ทั้งนายแพทย์สาธารณสุขจังหวัด ทั้งประชาชนทั่วไป นะครับ แล้วก็ข้าราชการ ผมว่าแค่ 2 ส่วนงานนี้คงไม่ได้ คงต้องทั้งฝ่ายมั่นคง ฝ่ายอะไรต่าง ๆ เต็มที่ ที่ทำให้พี่น้องประชาชนในจังหวัดของท่านนั้น 25 จังหวัดไม่มีผู้ป่วยเลยใน 14 วัน ก็นำเรียนว่านี่แหละครับ คือ ความสำคัญ จะผ่อนคลายไหม ตอนนี้บอกว่ามันนานมาแล้ว ไม่ไหวแล้ว เศรษฐกิจก็ไม่มีอะไรทั้งหลาย จะต้องทำอย่างไร ต่าง ๆ เหล่านี้จะเป็นข้อมูลสำคัญ ที่จะต้องเดินไปข้างหน้าอย่างไร ในวันที่เราต้องเผชิญกับเรื่องของโรคนี้มากมาย ทั้งประเทศเราเอง แล้วก็ประเทศข้างเคียงในจังหวัดต่าง ๆ ด้วย มาดูแผนที่กรุงเทพฯ นนทบุรี และต่างจังหวัด อันนี้ก็ทางสีแดงคือจังหวัดอื่น ๆ ก็คือต่างจังหวัดลดน้อยลงนะครับ กราฟลงอย่างนี้เลย แต่ของกรุงเทพมหานครยังสูงขึ้นกับนนทบุรี มันกลับทางกันนะครับ ตอนนี้ต้องฝากพี่น้องที่อยู่ในกรุงเทพฯ และนนทบุรีต้องช่วยกัน เห็นตัวเลขนี้แล้วต้องช่วยกัน มาดูนะครับ สีแดงก็จะเห็นว่ากรุงเทพฯ นนทบุรี ถึงแม้จะดูดีกว่าตอนก่อนนะครับ แต่ว่า 2-3 วันนี้ดูเหมือนมันเพิ่มขึ้นน่ะครับ ก็ไม่ค่อยดีเท่าไร ต้องมาช่วยกันอย่างเต็มที่ เคอร์ฟิวที่ว่าอะไรทั้งหลาย social distancing กรุงเทพฯ ต้องพยายามทำให้ดียิ่งขึ้นยิ่งขึ้นนะครับ ตรงนี้มีความสำคัญ มาดูสถานการณ์โลกครับ 2 ล้านไปแล้วครับ วันนี้ 2 ล้านกับ 83,000 กว่ารายนะครับ ที่เป็น confirm case เข้ามาเห็นภาพตอนแรกเป็นหลักหมื่น หลักแสนก็ว่าเยอะแล้วนะ นี่เป็นล้านนะครับ มกราคม กุมภาพันธ์ มีนาคม เมษายน มาแค่ครึ่งเดือน 2 ล้านกับอีก 80,000 กว่า และเสียชีวิตตอนนี้เป็นอย่างนี้ทุกวัน ๆ นี่ก็มันชินไปนะ แต่ว่าคนตาย 130,000 กว่าคนนี้ เยอะมากทั่วโลก ในช่วงเวลาเพียงแค่ 3 เดือนเศษ ๆ เท่านั้น เพราะฉะนั้นตรงนี้โชคดีว่าตัวเลขต่าง ๆ ของประเทศไทยเป็นแค่หลักสิบเท่านั้นเอง แต่ประเทศอื่น ๆ นะครับ ตามแผนภูมิอันนี้ก็จะเห็นว่า ตารางนี้ สหรัฐอเมริกา 28,000 กว่ารายกว่าศพ นะครับ เพิ่มขึ้นในวันเดียว 2,482 ศพ ใน 1 วัน ส่วนของสเปน 18,000 กว่าศพ อิตาลี 21,000 กว่าศพ ฝรั่งเศสอยู่ที่ 17,000 กว่าศพ อังกฤษอยู่ที่ 12,800 กว่าศพ เราเคยได้ยินคำว่า ตายเป็นใบไม้ร่วง อย่างที่ว่า อันนี้ภาพของต่างประเทศเป็นอย่างนั้นจริง ๆ นะครับ ผมก็ไม่ได้อยากจะพูดคำพูดใน เดี๋ยวเขาบอกว่าหมอขู่อีกแล้ว แต่ในเชิงทางการแพทย์ต้องใช้ เขาเรียกอะไรครับ ต้องพูดในสถานการณ์จริง ที่ต้องบอกความเป็นจริงให้ท่านผู้ชมได้รับทราบ เพื่อเราจะได้ปรับตัวให้ทันสถานการณ์นะครับ สหรัฐอเมริกา ประเทศที่พูดมาทั้งหมดนี่เป็นประเทศที่เจริญแล้วทั้งนั้น เราซื้อสินค้าเขาที่เป็นไฮเทคทั้งนั้นเลยนะครับ ก็เราต้องมาเรียนรู้กัน มาดูในกลุ่มของอาเซียนกับทางเอเชียเรา ประเทศเกาหลีใต้ซึ่งอยู่ซ้ายบน ตัวเลข 23 นะครับ ไปดูตัวเลขที่ 23 เขาเพิ่มขึ้นมาแค่ 22 รายเท่านั้นเอง แต่สะสมเขามากกว่าเราครับ 10,613 กับ 613 แต่เขาเพิ่มน้อยมาก 22 ราย ของเรานี่วันนี้เราบอกของเรา 29 ของเขา 22 น้อยกว่าเรา แต่เขาเสียชีวิตไปเยอะกว่าเรา 200 กว่ารายนะครับ เดี๋ยวจะเอาตัวเลขนี้มาเรียนรู้กันว่า เกาหลีเขาดีขึ้นตัวเลขที่เป็น 2 หลักนี่ได้อย่างไร เดี๋ยวไปดูครับ เพิ่มขึ้น 230 ราย ในเมื่อวานนี้เป็นนิวเคส อินโดนีเซียเพิ่มขึ้นที่ 38 ลำดับที่ 39 มาเลเซียเพิ่มขึ้นมาในเมื่อวานนี้ สิงคโปร์เราเคยชมเขาเหมือนกัน แต่เมื่อวานนี้เขาเพิ่มขึ้นไป 447 รายในวันเดียวนะครับ ซึ่งเยอะพอ ๆ กับญี่ปุ่น ซึ่ง 741 เมื่อสักครู่ผมลืมพูดไป อยู่ที่ 41 เมื่อสักครู่นี้ผมลืมพูดไปลำดับที่ 24 อยู่ใกล้ ๆ กับเกาหลีสะสมขึ้นมาแล้ว 8,000 กว่าราย ของเราที่ไปอยู่ 50 ลำดับที่ 50 ที่ต้องพูดย่อย ๆ ลงมาในแต่ละประเทศนี้เพราะอะไรครับ เพื่อจะมาตอบคำถามของท่านผู้ชมครับว่า เราจะผ่อนปรนในเรื่องของทางด้านการเคอร์ฟิวนี้อย่างไร ไปดูก่อนครับว่า เกาหลีใต้เขาควบคุมตรงนี้ขึ้นมาให้ดีได้อย่างไร ปรากฏว่า เขาใช้ 4 มาตรฐาน อันที่ 1 เปิดเผยข้อมูลทุกอย่างโปร่งใสหมดนะครับ ข้อมูลของผู้ติดเชื้อโควิดอะไรทั้งหลายเปิดหมด อันนี้เราก็ทำ ตรงกับเขาเลยครับ เราเปิดหมดทุกข้อมูล ไม่มีใครมาสั่งว่าปิดโน่นนี่นั่น เสียชีวิตเมื่อไหร่ เร็วเมื่อไหร่เรารีบปล่อยเลย อย่างที่บอกไปถึงระดับของจังหวัดเลยก็เปิดเผยกันทั้งหมด 2. คือ การกักกันเชื้อ หรือคอนเทรนเมนต์ ซึ่งในภาษาของทางโน้นเขาใช้คำว่า</w:t>
      </w:r>
      <w:r>
        <w:t xml:space="preserve"> </w:t>
      </w:r>
      <w:r>
        <w:t xml:space="preserve">“</w:t>
      </w:r>
      <w:r>
        <w:t xml:space="preserve">Contentment</w:t>
      </w:r>
      <w:r>
        <w:t xml:space="preserve">”</w:t>
      </w:r>
      <w:r>
        <w:t xml:space="preserve"> </w:t>
      </w:r>
      <w:r>
        <w:t xml:space="preserve">ของเราท่านผู้ชมคุ้นเคยคือ quarantine นะครับ Local Quarantine เราชินกับภาษานี้ไปแล้ว เขาบอกดีกว่าใช้คำว่ากักกัน ใช้ภาษาไทยแล้วมันรู้สึกเสียอิสรภาพอย่างไร ก็ไม่รู้ แต่ว่าพอบอกว่า Quarantine แล้วก็ผสมกับ social distancing เราทำอยู่อันที่ 3 คือการตรวจรักษาโรค ตรวจและรักษาเราก็ทำได้เหมือนกัน คุณภาพของการรักษาเราก็ไม่ได้แตกต่างกันกับเขานะครับ เรามีโรงพยาบาล เรามีเตียงทั้งหลาย เพียงพอเต็มที่ อันที่ 4 การคัดกรองอย่างกว้างขวาง แมสสีสสกรีนนิ่งนะครับ หรือระบบติดตามผู้ป่วยสงสัยเข้มข้นของเขาของเราอาจจะแตกต่างจากเขา Active Case Finding อย่างที่บอกนะครับ เราไม่ได้ปูพรมหว่านไปทั้งหมด แต่ของเรามีทรัพยาการจำกัด ต้องมีคนตรวจ Active Case Finding แต่เราก็เจอไม่แตกต่างกันกับเขา มีการเทียบเคียงมาแล้ว แต่อีกเรื่องหนึ่ง คือ การติดตามตัวบุคคลอย่างเคร่งครัดทั้งหลายนี่ อันนี้เรายังค่อนข้างที่จะเรียกว่าปล่อยค่อนข้างมาก เดิมนี่ประเทศของทางเขานี่ ติดตามคืออะไรครับ มาดูสไลด์แผ่นถัดไป ก็คือการติดตามเขาใช้ application 100 M นะครับ ดึงข้อมูลจากหลายแหล่ง รวมและก็รวบรวมเป็นประวัติติดเชื้อ และก็เผยแพร่ทำเป็นแผนที่เลยครับ แล้วก็เรียกว่า โคโรนา Map นะครับ พร้อมระบบแจ้งเตือนประชาชน ถ้าพื้นที่เสี่ยง 3 ระดับ คือ เขียว แดง เหลือง แดงมีผู้ติดเชื้าเข้าไปก็ควรจะหลีกเลี่ยง นั่นหมายความว่า เขาบอกเลยนะครับว่า คนนี้ติดเชื้อมีอะไรทั้งหลายนี้เปิดเผยขึ้นมาก็จะเห็นแดง ๆ ๆ อยู่เต็มไปหมด เพราะฉะนั้นเขาเปิดเผยข้อมูลประชาชนของเขาพอสมควร แต่ของประเทศไทยเรา เรื่องสิทธิส่วนบุคคลยังมีความสำคัญสูงยิ่ง อันนี้ก็เป็นข้อที่เราจะต้องมีการพูดคุยกันครับ ถ้าการระบาดของเขาเพิ่มขึ้นมา จนกระทั่งแตะไปเป็นหลายพันคน จนกระทั่งอย่างที่ผมรายงานของเขาเป็น 10,000 คน มีการเปิดเผยชุดข้อมูลเหล่านี้ เพื่อควบคุมคนเหล่านี้ให้ได้ นอกจากนั้นเองเขาก็ยังมีนโยบายเสริม ก็คือนโยบายเสริมให้ประชาชนเข้ากิจกรรมศาสนาที่โบสถ์ออนไลน์นะครับ ก็แปลงจากโบสถ์ที่ต้องไปตามตัวโครงสร้างของโบสถ์จริง ไปจริง กลายเป็นเรื่องของโบถส์ออนไลน์ แล้วก็ใช้วิธีทางศาสนาก็ไม่ได้หายไป นะครับ ยังคงมีอยู่ ซึ่งอันนี้เราก็น่าจะเป็นข้อคิดของเราในเรื่องของการจัดการพิธีกรรมทางศาสนาของเราด้วยนะครับ ไปดูจีนเขาจัดการของเขาอย่างไร จัดการได้ดีจนกระทั่งตัวเลขของเขาก็ออกมาแล้ว เปิดเผยอีกว่าจีนคาดว่า มีผู้ป่วยโควิดที่ไม่แสดงอาการซ่อนอยู่อีกเป็นจำนวนมาก คืออะไรล่ะครับ อ่านลงไปในข่าวเขาบอกว่า เขาไปหาคนที่ผลตรวจ นะครับ ผู้ต้องสงสัยติดเชื้อไวรัส COVID-19 ล่าสุดจำนวน 6,764 คน พบว่ามีเพียงแค่ 1,297 คน เท่านั้นที่มีอาการป่วย 6,700 นะครับ ไปตรวจดูอาการเจอแค่คนที่มีอาการหมายความว่า 19.1 เปอร์เซ็นต์ 5 คน ที่ป่วย มี 1 คนเท่านั้นที่มีอาการ นอกนั้นอีก 4 คน เดินป๋อเลยครับ ไม่มีอาการแล้วก็เดินมาโน่นมานี่ แล้วก็อีก 4 คน ที่เป็นพาหะนำโรค 1 ตัว พอป่วยก็รักษาตัวเองรับการรักษาแต่อีก 4 คน มีเชื้ออยู่ในร่างกายแต่ว่าไม่มีอาการใด ๆ นี่คือสิ่งที่เป็นความท้าทายสำหรับการควบคุมสถานการณ์ เกิดความกังวลว่าภาวะการระบาดนี้ จะเกิดเป็นวงกว้างขึ้นมา แล้วก็ขนาดประเทศยักษ์ใหญ่ ที่เขาผ่านมาแล้วนะครับ แล้วยังไม่มีไม่ค่อยสบายใจเลย แล้วลงลึกไปกว่านั้นอีกนะครับ มีข้อมูลชุดนี้ ซึ่งมีความสำคัญที่ต้องบอกประชาชนครับว่า ประเมินแล้วคำว่าบอกว่าไม่มีอาการใด ๆ เลย จริง ๆ แล้วมีอาการคือไอแห้ง ๆ อย่างที่บอกอย่างนี้มากัน แต่ถ้าเพิ่มเติมขึ้นมาอีก 2 อาการ คือสูญเสียการได้กลิ่น พูดง่าย ๆ ว่า จมูกนี่เคยได้กลิ่นแล้วอยู่ ๆ คนอื่นเขาเหม็นกันเราไม่เหม็น คนอื่นเขาหอมกันเราไม่หอม กับอีกอันอันที่ 2 คือรับรส ท่านผู้ชมคงเคยนะครับ เป็นหวัด ตันจมูก กลิ่นก็ไม่ค่อยได้กลิ่น เช่นเดียวกันกับรับรส กินของก็ไม่ค่อยอร่อยนะครับ รสหวาน รสเค็ม เรารับรสได้ แต่พอ 2 อย่างหายไป เขาบอกว่าเลยว่าเป็นตัวบ่งชี้นะครับ และเชื่อกันว่าคนที่ติดเชื้อไวรัสนี้ จะมีอาการแสดงแบบอย่างนี้ขึ้นมา นั่นหมายความว่า 2 อาการนี้ นะครับ ถึงแม้เป็นอาการน้อย ๆ แต่เป็นความไวของโรคนี้ 2 อาการนี้ต้องเริ่มดึงเข้ามา สงสัยว่าท่านจะต้องติดแล้ว นะครับ เพราะฉะนั้นตรงนี้แต่อย่างไรก็ตามแต่ ยังเป็นข้อสงสัยอยู่ ก็เอาไว้เป็นตัวเตือนใจ ถ้าท่านเริ่มมีอาการนี้ยาวนานหลาย ๆ วัน ไม่ใช่แค่วันเดียวนะครับ ตื่นขึ้นมาคัดจมูก อาจจะมีอย่างนี้ขึ้นบ้างก็ได้ แต่ถ้ายาวนาน หนึ่งวัน ๒ วัน ๓ วัน อะไรต่าง ๆ แล้วก็รีบเข้ามาเลยนะครับ หรือไอแห้ง ๆ ก็รีบมานะครับ อันนี้ของจีน ไปที่ญี่ปุ่นอีกรายหนึ่งครับ ตอนนี้สถานการณ์ทรุดหนัก ทางการเตือนตอนนี้ทางการของประเทศญี่ปุ่นก็บอกว่า ผู้มี มีรายงานผู้ติดเชื้อเพิ่มขึ้น 400 กว่ารายใน 1 วัน แล้วก็ยังเตือนว่า ถ้าหากประชาชนคนญี่ปุ่นไม่ปฏิบัติตามมาตรการ เว้นระยะห่างทางสังคมอย่างเคร่งครัด อาจจะมีผู้ติดเชื้อ ถึง 850,000 กว่าคน ทั่วประเทศ ท่านผู้ชมคุ้น ๆ ไหมครับ นี่เป็นสัญญาณที่เขาส่งถึงพี่น้องประชาชนของเรา จะมีการป่วย 300,000 กว่าคน เมื่อตอนนั้นมา ถ้าพยากรณ์ตามเส้นกราฟก่อนหน้านี้ เพราะฉะนั้นการเตือนของญี่ปุ่นที่เราเดินผ่านมาแล้ว การเตือนตรงนี้ของญี่ปุ่นก็เคยมีมาแล้วนะครับ แล้วอาจจะมีผู้เสียชีวิตถึงครึ่งหนึ่ง ในกรณีที่เลวร้ายที่สุด ตอนนี้ผู้ป่วยติดเชื้อญี่ปุ่นติดเชื้อของญี่ปุ่นมีมากว่า 8,000 คนแล้ว แล้วก็เสียชีวิตไปแล้ว 146 คน แล้วก็อยู่ในกรุงโตเกียว นี่เขากังวลใจมาก เพราะว่าเขามีผู้สูงอายุ ประชากรผู้สูงอายุมากที่สุดในโลก เพราะฉะนั้นถ้าเกิดกรณีของการติดเชื้อขึ้นมา พูดง่าย ๆ รับกรรมมากที่สุดก็คือ ผู้สูงอายุ ที่จะต้องมากลายเป็นผู้ที่จะต้องป่วยหนัก และเสียชีวิตไปมากที่สุด เขาก็เลยบอกว่า ต้องมีการประกาศภาวะฉุกเฉินเมื่อสัปดาห์ที่แล้ว และยังใช้แนวทางการผ่อนคลายทางด้านธุรกิจต่าง ๆ แต่ว่าเขาบอกว่ามีการวิจารณ์ ถึงแม้จะมีการประกาศภาวะฉุกเฉิน ต่าง ๆ บริษัทต่าง ๆ ยังอนุญาตพนักงานไปทำงานอยู่ ยังมีใช้ระบบขนส่งมวลชนที่เราเคยเห็นนะครับ นี่หรือเปล่าที่ทำให้เกิดการติดเชื้อ และตัวเลขขึ้นมาเป็น 2 - 3 หลัก ทุก ๆ วัน ญี่ปุ่นก็เป็นตัวเลขถ้าเราเรียนรู้อย่างนี้นะครับ ญี่ปุ่นก็เป็นตัวเลขที่เป็นกราฟชันขึ้นมา เพราะตรงนี้ด้วยหรือเปล่า เพราะฉะนั้นการ์ดอย่าตกอย่างที่ผมพูดนี่ แล้วในประเทศที่พัฒนาแล้วอย่างญี่ปุ่น อย่างสิงคโปร์อย่างที่ว่า เพราะฉะนั้นถ้าเราเรียนรู้อย่างนี้สิ่งที่ท่านเรียกร้องว่า อยากจะผ่อนคลาย ๆ อยากจะผ่อนคลายดูจากประเทศที่เขาทำมาก่อนเรา ผลออกมามันจะเป็นอย่างไร นี่คือสิ่งที่ทิ้งท้ายไว้นะครับ เป็นข้อมูลที่ท่านต้องพิจารณาของท่านเอง แล้วก็ในจังหวัดของท่าน ถ้าเห็นค่าต่าง ๆ ออกมาก็ไม่เท่ากัน เพราะฉะนั้นเข้มจะต้องเกิดที่ไหน ผ่อนคลายจะต้องเกิดที่ไหน อันนี้เขาบอกเพิ่งจะมาเห็นประเทศไทยการกระจายอำนาจอย่างชัดเจน ก็คือการติดเชื้อไวรัสโคโรนา ที่แต่ละจังหวัดสามารถจัดการกับเรื่องของตัวเองได้ โดยใช้ข้อมูลที่เรามีกันอยู่ ไปดูกันครับว่า ศูนย์ปฏิบัติการแก้ไขสถานการณ์ด้านความมั่นคง รายงานด้านเคอร์ฟิว ในวันที่ผ่านมานี้ ก็มีการออกนอกเคหสถานที่ผิดตามระเบียบของเคอร์ฟิว ข้อกำหนดที่ออกไปถึงประมาณเท่าไรครับ ตักเตือนไป 161 คนนะครับ แล้วก็มั่วสุมชุมนุมมีอีกประมาณ 168 คดี นะครับ ตามจำนวนเป็นคนก็คือ เล่นการพนัน ยาเสพติดอยู่นั่นยังเหมือนเดิมอยู่ ก็ตรงนี้ก็นำเรียนว่า เราเอาสถิติมาบอกเป็นรายวัน เพื่อให้เห็นว่าพี่น้องประชาชนโดยส่วนใหญ่ ให้ความร่วมมืออย่างดี แต่ก็มีกลุ่มคนเหล่านี้รวม ๆ แล้วก็เป็นหลักพันนี่นะครับ ยังทำเรื่องของความผิดอยู่ ซึ่งก็กระจายกันไปอยู่ที่ตรงไหน ก็ได้เห็นทั่วประเทศ อันนี้ผมนำเรียนนะครับ ไม่ได้เอาตัวเลขนี้มาเพื่อที่จะ… ในภาษาบ้าน ๆ อะไรทั้งหลาย คุณหมอมาประจานหรือเปล่า มาทำให้เขารู้สึกไม่ดีหรือเปล่า ผมกับมองอีกหลายด้านนะครับ ด้านหนึ่งก็คือ โอ.เค. ครับ อาจจะสะท้อนภาพความเป็นจริงของท่านว่า เกิดคดีเกิดคนกระทำผิดอย่างนั้น แต่อันที่ 2 ก็คือ ตอนอื่น ๆ ก็มีครับ แต่ว่าความเข้มข้นกับการร้องเรียนต่าง ๆ ทั้งหลายจากประชาชน ถึงทำให้ตัวเลขเหล่านี้เพิ่มขึ้น จริง ๆ มีอยู่ทุกที่ แต่ว่าที่เข้มข้นถูกนำเสนอขึ้นมา อย่างนนทบุรี เรียกมาเป็น 10 อันดับสูงสุด 49 คน นนทบุรี 101 ระยอง 37 สมุทรปราการ 32 ลำดับที่ 5 คือ ปทุมธานี 32 เท่ากัน ก็คือว่า จริง ๆ มีทั้งหมดล่ะครับ แต่ความเข้มข้นของ 5 หรือ 10 จังหวัดนี้ทำเต็มที่ ก็เลยได้ผู้ที่กระทำความผิดมาลงโทษ หรือมาตักเตือน ผมต้องมองได้หลาย ๆ มุม เราอย่าไปว่าเขา แต่ต้องขอบคุณ เพราะว่าท่านผู้ที่เป็นทั้งตำรวจ ทหาร ผู้ดูแลความมั่นคง ออกมาเฝ้ากลางคืนนะครับ ขณะเดียวกันประชาชนก็ โทร. มาเหมือนกันกลางคืน พวกนี้ส่งเสียงดัง พวกนี้ชุมนุมกัน ดื่ม เสพนะครับ เล่นพนันนะ เตือนกันอย่างนี้ทำให้เกิดการเก็บคดีขึ้นมาได้มากขึ้น เพราะฉะนั้นอย่ามองเป็นมุมกลับ หมอพูดอย่างนี้แล้วกันขึ้นมา โทษหมอนะ อย่านะ ไม่ได้เป็นความผิดของผมนะ หรือไม่ได้เป็นความผิดของใครอะไรกันเลย เราเข้าใจว่า เหตุการณ์ต่าง ๆ เหล่านี้ เกิดขึ้นในสถานการณ์ประจำกันอยู่ แต่ว่าอย่างไรก็ตามแต่ เราไม่อยากให้เห็นในช่วงตอนนี้เลย เพราะท่านเป็นเหตุให้มีการติดเชื้อเจ้าหน้าที่ตำรวจ ทหาร ความมั่นคง ในจังหวัดต่าง ๆ ผมขอส่งกำลังใจไปให้ท่านที่ท่านได้ทำหน้าที่อย่างเข้มข้น และหนักมาก ๆ เป็นการป้องปราม ถ้าจังหวัดอื่น ๆ จะมีตัวเลขที่เป็นจริง และออกมาอย่างนี้ด้วยจริง ๆ และเห็นภาพนี้ เราจะไม่มีการว่าจังหวัดใด ๆ เลยนะครับ และเราก็ต้องสะท้อนภาพเหล่านี้ต่างหาก หรือคนที่ถูกจับต่างหาก คนที่กระทำผิดต่างหากที่ท่านต้องเปลี่ยนพฤติกรรม หน้าที่ของเจ้าหน้าที่ตำรวจ เจ้าหน้าที่ทางฝ่ายมั่นคงทำเต็มที่ อันนี้เราต้องสนับสนุน พูดเยอะสักนิดหนึ่ง เพื่อที่ให้แปลความให้ถูกต้องครับ มาเรื่องของมาตรการของการนำคนไทยกลับจากต่างประเทศนะครับ อีกศูนย์ปฏิบัติการหนึ่ง โดยทางกระทรวงการต่างประเทศ ร่วมกันกับฝ่ายความมั่นคง เมื่อวานนี้ที่ถามผมบอกว่านักเรียนทุน AFS จะกลับมาเมื่อไร ได้ตัวเลขมาแล้ว 17 นะครับ มากัน 129 คน 18 มาอีก 123 แล้ว 19 มาอีก 160 17 นี่จะบวกรวมกันกับทางบังกลาเทศ เป็นคนที่ทำงานแล้วกลับมา ซึ่งบางวันไม่เกิน 200 คนนะครับ ซึ่งก็เป็นการเดินทางกลับมายังเมืองไทย ซึ่งพ่อ แม่ พี่น้อง ญาติทั้งหลายก็เป็นกังวล แล้วก็เป็นห่วง อย่างที่บอกเรารับทราบ แล้วท่านก็ขออนุญาตกลับเข้ามาอยู่ในนั้น ส่วนวันนี้มา 2 เที่ยวบินนะครับ ตอนบ่ายนี้อาหรับเอมิเรตส์ รวมแล้วก็ไม่เกิน 200 มากันอย่างนี้ พี่น้องทางสาธารณสุขเรา แล้วก็ฝ่ายความมั่นคงทั้งหลายก็ช่วยกันดูแล เตรียมพื้นที่ให้ท่านได้เรียบร้อย อย่างที่เราพูดคุยกันนะครับ อันนี้ก็ต้องนำเรียนนะครับว่า จากนโยบายเรื่องของคนไทยไม่ทิ้งกันนี้ ยังมีคนไทยที่อยู่ในตามต่างประเทศที่ยังตกค้างกันอยู่ ทางกระทรวงการต่างประเทศ โดยสถานทูต สถานกงสุลไทยในต่างประเทศก็ไปดูแลกันนะครับ ไปดูภาพที่ผมเห็นอยู่ในมือนี่ มีทั้งที่ซาอุดิอาระเบีย สวีเดน ทั้งที่นิวซีแลนด์นะครับ มีการติดต่อประสานงานทางพี่น้องประชาชนกันอยู่อย่างเต็มที่ แล้วก็มีการเอาของ เอาอาหาร เอาสิ่งยังชีพ สิ่งอำนวยความสะดวก เอาไปให้พี่น้องประชาชนในต่างแดน เห็นภาพเหมือนกันว่า ทางจีนเขาก็เอาของไปให้คนโพ้นทะเล ในโน้นในนี้เป็นอะไร ก็ออกมาเป็นทางโซเชียลมีเดีย เป็นความน่ารักของคนที่เขาดูแลกันข้ามประเทศ ของไทยเราก็มีนะครับ ถ้าท่านอยากจะส่งในรายละเอียดอะไรต่าง ๆ นะครับ ท่านได้รับการดูแลอะไรที่ดี ๆ มาบอกผมบ้างนะครับ เราก็จะได้เห็นภาพอย่างนั้น แต่คนไทยเราที่เอื้อเฟื้อต่อไทยเรา ผมเชื่อว่าเยอะมาก ๆ แต่ไม่เป็นข่าวเท่านั้นเอง หน้าที่ของเอาก็เอามาพูดว่า เราดูแลกันอย่างไร อีกมาตรการหนึ่งครับ ก็คือเรื่องหน้ากากอนามัย ซึ่งเป็นเรื่องที่สำคัญที่ทางการแพทย์ต้องมี แล้วก็บุคคลที่ต้องดูแลผู้ป่วยนะครับ เจ็บป่วยซึ่งฝ่ายทางด้านปกครองโดยมหาดไทยต้องใช้ สาธารณสุขก็ต้องใช้ ผมก็เอามารายงานโดยเร็วครับ เพิ่มขึ้น ๆ เห็นเป็นกราฟสีเขียวขึ้นมา ที่จะส่งต่อวันก็อยู่ข้างล่าง อันนี้เอามายืนยันประชาชนว่า อาจจะไม่ได้มีทุกวันนะครับ บางวันเขาก็ผลิตและสะสม ๒ วัน ก็ส่งทีหนึ่ง วันสลับวันก็มีนะครับ แต่ว่าส่งมาเรื่อย ๆ ครับ ตอนนี้สะสมไปแล้วจนมาถึง 18 ล้านชิ้น แล้วก็ของกระทรวงมหาดไทย นี่ก็สะสมไปแล้ว 11 ล้านชิ้นนะครับ แล้วก็มีเกือบทุกวันเลยทีเดียว อันนี้นำเรียนว่ามีให้รายงานอย่างนี้นะครับ ก็ให้ความอุ่นใจเรื่องราวต่าง ๆ มาตรการต่าง ๆ ศูนย์ปฏิบัติทั้งหมด ประมาณสัก 8-9 ศูนย์ปฏิบัติการนี้ ทำงานกันอย่างเต็มที่ เพื่อให้เกิดความมั่นใจกับพี่น้องประชาชน แล้วก็บุคลากรทางด้านสาธารณสุขว่ามีอย่างนี้จริง ๆ ผมทิ้งท้ายไว้นิดหนึ่ง กับวันนี้นะครับ วันนี้ท่านผู้อำนวยการศูนย์ ศบค. ในฐานะนายกรัฐมนตรี รัฐมนตรีว่าการกระทรวงกลาโหมนะครับ ก็พร้อมด้วยทั้งไปดู 2 เรื่อง เรื่องที่ 1 เครื่องอบหน้ากาก N95 นะครับ ท่านคงเคยได้ยินได้ทราบนะครับ N95 นี้ใช้ในการป้องกันเชื้อโรคได้ด้วย แล้วก็ป้องกันฝุ่น PM 2.5 ที่เราคุ้นเคยกัน ในการที่จะให้บุคลากรทางการแพทย์ แต่ว่าหายากมาก หาคนผลิตยากมาก เพราะฉะนั้นต้องมา reuse รัฐมนตรีว่าการกระทรวงสาธารณสุข ก็ได้พาท่านนายกรัฐมนตรีไปดูเครื่องนี้ครับ ภาพเมื่อสักครู่ก่อนครับ เป็นเครื่องเล็ก ๆ นะครับ ที่ตั้งขึ้นมา ย้อนกับไป สีดำ ๆ นี่ล่ะครับ คือเราต้องมา Reuse ใช้ซ้ำ เครื่องอบหน้ากากนี้สามารถอบได้ทีละประมาณสัก 6 อัน ต่อครั้งหนึ่งโดยใช้แสง UV ใช้เวลาไม่นานครับ ตอนที่ผมเคยมารายงานบอกว่า เครื่องรุ่นแรก ๆ ต้องใช้ครึ่งชั่วโมงนะครับ แล้วก็รังสีถูกวิเคราะห์ออกมาแล้วว่าไม่กระจายไปถึงข้างนอก แล้วก็ใช้ได้อย่างปลอดภัยใช้ซ้ำได้ถึง 4 ครั้ง ก็หมายถึงว่า เอาเครื่องเข้าเครื่องอบนี่ 3 ครั้ง เพราะฉะนั้นหน้ากากก็ยังใช้ได้เพิ่มขึ้นสาธารณสุขก็พาท่านนายกฯ มาดูตรงนี้ แล้วก็ท่านรัฐมนตรีดีอี รัฐมนตรีว่าการกระทรวงดิจิทัล ไปดูเครื่องซีทีสแกน ซึ่งได้ถูกมอดิฟราย ซึ่งทางบริษัท หัวเหว่ย เทคโนโลยี จำกัด ก็สนับสนุนมาบวกรวมกัน ท่านคงเคยได้ยินว่าวิธีการตรวจเรื่องของไวรัสโคโรนานี่ต้องผ่านโพรงจมูกนะครับ แต่ว่าเขาบอกว่าวิธีนั้นกับวิธีที่ทำ X-ray ปอดนี่โดยการใช้ CT Scan นี่ CT Scan สามารถช่วยทดแทนได้ด้วย ท่านก็ได้ไปดูแล้วก็ให้กำลังใจกับแพทย์ทั้งหลายนะครับ ก็มีคำพูดที่ว่าท่านได้ไปให้พูดผ่านเทเลคอนเฟอร์เรนท์ ท่านนายกฯ บอกทราบซึ้งใจมากกับบุคลากรทางการแพทย์ของศิริราชพยาบาลนี่นะครับ ให้การพยายาลดูแลผู้ป่วยอยู่ ตอนนี้ประมาณสักเกือบ 20 รายนะครับ ท่านก็สอบถามการปฏิบัติงานของทางบุคลากร แล้วก็ให้กำลังใจ แล้วก็เน้นย้ำว่ารัฐบาลจะต้องพึ่งพาในเรื่องการแพทย์ ทางด้านการแพทย์นี่นะครับเป็นหลักในการดูแลผู้ป่วย Covid-19 ยกย่องว่าทำงานได้ดี แล้วก็เสียสละในการทำงาน ก็ท่านก็ไปเยี่ยมให้กำลังใจนี่ล่ะครับ ก็ทางฝ่ายท่านเองในฐานะที่บริหารต้องดูแลในการสนับสนุนทรัพยากรต่าง ๆ และดูแลระบบเทคโนโลยีที่ดีที่ทางศิริราชพยาบาลได้พัฒนาขึ้นมาครับ ก็เป็นภารกิจที่เราก็ต้องร่วมกันชื่นชม ทั้งฝ่ายภาครัฐ เอกชน ได้มาช่วยกันอย่างนี้ ทำให้เราที่จะก้าวผ่านไปในเรื่องที่วิกฤตในครั้งนี้ได้ และมีการพัฒนาเทคโนโลยีที่ดี ๆ แล้วก็ฝังไว้ในไทยเรา ฝังไวัอยู่ในระบบทางการแพทย์ของประเทศไทย พัฒนาก้าวขึ้นมาอีกขั้นหนึ่งครับ</w:t>
      </w:r>
    </w:p>
    <w:p>
      <w:pPr>
        <w:pStyle w:val="BodyText"/>
      </w:pPr>
      <w:r>
        <w:t xml:space="preserve">(คุณปวีณา) เรื่องของคำถามนะคะ จากสื่อมวลชน เนื่องจากการแถลงข่าวนี่นะครับ สื่อมวลชมไม่ได้มาติดตามในอาคารตึกสันติไมตตรีทำเนียบรัฐบาลต่าง ๆ นะคะ และก็ส่งคำถามมาในช่องทางออนไลน์ เพื่อรักษาระยะห่างทางสังคม แต่วันนี้ประเด็นคำถามนี่สอดคล้องกับที่คุณหมอได้แจ้งไปเมื่อสักครู่ ก็คือการเดินทางไปที่โรงพยาบาลศิริราชของนายกรัฐมนตรี นั่นก็คือเรื่องของระบบ AI เป็นคำถามจากสถานีโทรทัศน์ PPTV นะคะ อยากจะให้คุณหมออธิบายระบบ AI ที่ใช้ในการวิเคราะห์เชื้อ COIVD-19 ที่นายกรัฐมนตรีไปดูวันนี้ค่ะว่า ใช้งาน เครื่องความแม่นยำ รวมถึงยกตัวอย่างการทำงานให้เข้าใจชัดเจนมากขึ้นตรวจหาเชื้อนะครับ ถ้าเอาแบบเดิม ๆ นี่ท่านผู้ชมที่ผมเคยอธิบาย ก็คือเขาใช้ตรวจโดยการใช้ไม้พันสำลี พูดง่าย ๆ นี่นะครับ แหย่ให้โพรงจมูกด้านหลังสุดเลย แล้วแตะขึ้นไป สอดเข้าไปแล้วก็ดึงออกมา เพื่อเอาตัวอย่างของเนื้อเยื่อนี้ไปตรวจเข้าเครื่องที่เรียกว่า PCR แล้วก็ต้องใช้เวลา มีความยุ่งยากทั้งการตรวจ ก็ต้องมีคนแต่งชุดแหย่เข้าไปแล้ว ฮัดเช่ยออกมานะครับ น้ำลายออกมาปนเปื้อนแล้วก็ติดคนอื่น ๆ ด้วย เจ้าหน้าที่ก็ติดถ้าสมมุติเป็นคนติดเชื้อมากันหมด ตรวจก็ยาก และใช้เวลานาน 3-4 ชั่วโมง กว่าจะได้ผลนี้ออกมา ทางประเทศจีนเขาเจอเคสมาก่อนจำนวนมาก เขาบอกว่าเชื้อโรคตัวนี้นี่มันเข้าไปอยู่ที่ในปอด เพราะฉะนั้นวิ่งเข้าไปในปอดและเกิดพยาธิในปอดคนไข้ของเขา ที่มีจำนวนเป็นหมื่นคนนี่นะครับ แล้วก็เชื้อเป็นเจอผลว่าเป็นบวกนี้ เอาลักษณะของ X-ray ของปอดนี่มาเข้าชุดข้อมูลเป็นหมื่นมาเข้าในคอมพิวเตอร์ และเอาข้อมูลใส่เข้าไปแล้วก็ลองเอาชุดข้อมูลใหม่ใส่เข้าไป แล้วก็ให้มันคำนวณขึ้นมาว่าเหมือนกันไหม กับคนนี้ที่เคยเก่าใหม่รายนี้กับเก่าทั้งหลาย มันก็บอกว่าสงสัยว่าใช่ เป็นผู้ป่วยโควิต-19 99 เปอร์เซ็นต์ เหมือน 20 กว่าเปอร์เซ็นต์ ถ้าไม่เหมือนก็บอกแค่นี้เหมือนหรือไม่เหมือนใน X-ray ของคนไข้กับในฐานข้อมูลของเขา เพราะฉะนั้นตรงนี้มันออกมาช่วย เพราะว่าไป X-ray ปอดนี่ไม่ต้องแยงจมูก ไม่ต้องอะไร และอยู่ในเครื่อง ห่างกันได้ แค่เห็นจากผลเอ็กซเรย์เท่านั้นเอง ตรงนี้เองถึงมีความสำคัญ แล้วก็หลัง ๆ มาประเทศจีนก็ใช้วิธีอย่างนี้ ในการสกรีนคนไข้จากการตรวจในวิธีเดิม ๆ นะครับ เร็วกว่าด้วย ไม่ติดเชื้อด้วยนะครับ และแถมคนไข้อยู่ไกล ๆ ส่งข้อมูลมา เอาแค่ภาพถ่ายมา โยงเข้ามาใส่ในเครื่องคอมพิวเตอร์ ท่านคณบดี ท่านก็บอกว่าสามารถช่วยให้ ส่งมาเป็นไฟล์ภาพเลยครับ เดี๋ยวเอาเข้าประมวลผลให้ แล้วก็ยิงกลับไปบอกเลย เพราะฉะนั้นถ้าระบบดี ๆ 5G ถ้ามาที่ศิริราชโดยเร็ว การทำงานด้านนี้ก็จะเร็วขึ้น เพราะฉะนั้นนี่คือคำตอบ ที่เราจะต้องใช้พัฒนาเทคโนโลยีให้มาเป็นประโยชน์ต่อสุขภาพของเรา นี่คือสิ่งที่อธิบายอย่างนี้ครับ ส่วนคำถามจากสื่อมวลชนนะคะ ส่วนใหญ่จะเน้นไปที่ พ.ร.ก. ฉุกเฉิน เรื่องของมาตรการต่าง ๆ เริ่มกันที่ช่อง 7 ก่อนนะคะ มีการถามเรื่องของการผ่อนปรนเรื่องของมาตรการต่าง ๆ จะพิจารณาในช่วงปลายเดือนนี้ ปัจจัยสำคัญที่จะพิจารณาคืออะไร และในวันนี้จะเห็นว่าประชาชนมาทำงานมากกว่าการทำงานที่บ้านมากขึ้น การออกมาใช้ชีวิตปกติแบบนี้จะส่งผลต่อการควบคุมการแพร่ระบาดหรือไม่คะ // ครับ โดยหลักการที่ท่านนายกฯ ในฐานะ ผอ. ศูนย์ ศบค. ให้ไว้ก็คือใช้ข้อมูลสุขภาพ 2 คือ เรื่องของเศรษฐกิจ และ 3 คือเรื่องของสังคม ให้ความสำคัญไล่เลียงกันมา แต่เรื่องของสุภาพมาก่อนครับ เพราะฉะนั้นเรื่องสุขภาพมาก่อน ก็ขึ้นกับตัวเลขการเจ็บไข้ได้ป่วยทั้งหลาย ถ้าพวกเราทำไว้เห็นผลวันนี้ที่มีตัวเลขที่ 20 กว่า ๆ ก็อย่างที่บอก 20 กว่าไม่ใช่ว่าหาย ยังมีเชื้อโรคอยู่ในนี้ไปหมด แต่เพียงแต่ว่า การแพร่ระบาด ยังเป็นจำนวนหลักหน่วย แต่ถ้าเราปล่อยตัวเราเอง เชื้อที่อยู่เหมือนญี่ปุ่นอาจจะเป็นหลักร้อยหรือเป็นหลักหลายร้อยอย่างที่สิงคโปร์เป็นก็ได้ ตรงนี้ใครเป็นคนตัดสินว่า จะผ่อนคลายหรือไม่ผ่อนคลาย ยากมากทีเดียวครับ เกิดขึ้นจากหลาย ๆ อย่าง ถ้าจะผ่อนคลาย แต่ต้องมีระดับของ social distanc ได้ไหม เว้นโต๊ะได้ไหม ถ้าท่านทำได้ ก็เกิดขึ้นได้ อยากจะเปิดห้างจะได้ไปเดินบ้าง เพราะฉะนั้นท่านต้องมีพื้นที่เดินห่างกันนะ ห้ามไปอยู่ใกล้กันนะ แล้วทุกคนต้องใส่ Mask นะ ยอมรับกันได้ไหมครับ เพราะว่าถ้าห้างเข้าไปแล้วจำนวนแน่น หรือต้องกลับบ้านเลย วันนี้จำนวนในห้างเต็มแล้ว จะมีความยุ่งยากเกิดขึ้นอยู่อีกหลายอย่าง ถ้าจะต้องการที่จะมีการผ่อนคลายบ้าง แต่ว่ามันก็ไม่ได้ร้อยเปอร์เซ็นต์นะครับ ก็อย่างที่ว่าประเทศที่เขา ปล่อยปละละเลย จะใช้คำนี้ก็ได้ ถึงได้ตายกันเป็นหมื่น ไม่ได้ร่วมมือกันถึงได้มีการเสียชีวิตกันเป็นจำนวนมาก แล้วป่วยหนัก แล้วก็ ICU ก็ล้น เราไม่อยากให้เห็นภาพนั้นเลย เพราะฉะนั้นการที่ต้องถูกจำกัดบ้างทำให้เกิดผลทางด้านเศรษฐกิจและสังคม เพื่อทำให้ยอดของผู้ป่วยหรือผู้เสียชีวิตาน้อยผ่อนลงมานิดหนึ่ง การ์ดตกมาหน่อย การที่จะทำให้ลดโรคได้จะต้องมีการร่วมมือของประชาชน 90 เปอร์เซ็นต์ขึ้นไป ถ้าร่วมมือแค่ 80 เปอร์เซ็นต์ 70 เปอร์เซ็นต์ ตัวเลขโดดขึ้นมาทันที ตรงนี้ครับถึงมีความสำคัญว่าจะตัดสินใจอะไรมันยากมาก ๆ ถ้าการ์ดตกนิดเดียวตัวเลขเพิ่มขึ้นทันทีครับ ตัวเลข 3 หลักมาทันที ถ้าเจ็บป่วยอย่างนี้อย่างที่เราเคยได้ยินคุณป้าในเกาหลีใต้ 1 คน ที่ไปในศาสนพิธีทำให้เกิด super spreader เพราะฉะนั้นเรื่องต่าง ๆ เหล่านี้มันจะเกิดขึ้นในเมืองไทยไม่ได้เลย ไม่อยากให้เกิด เพราะเราทำกันดีมาตลอด เหลือแต่มาตรการที่บอกว่า จะผ่อนคลายกันอย่างไร เราต้องหาช่องทางร่วมกัน จะเป็นแบบไหนอีก เอาที่ร้านตัดผมก่อนไหม ผมก็ผมยาวเหมือนกัน ผมก็อยากจะตัดเหมือนกัน แต่ท่านต้องมีวินัย ท่านต้องเสนอกันขึ้นมาไหม พวกร้านตัดผมบอกว่า ก็ต้องทำได้เหมือนกัน เพราะฉะนั้นมีมาตรการท่านขึ้นมา และจะปฏิบัติตามกระทรวงสาธารณสุขก็ได้ครับ ตอนนี้กระทรวงสาธารณสุขนะครับ ของ พ.ร.ก. ที่ดูแลเรื่อง พ.ร.บ. โรคติดต่อนี้มีคณะหนึ่งกำลังศึกษาด้านนี้อยู่ เราเรียกว่าเป็น นะครับ หรือการที่จะผ่อนคลายกฎลงมาและกลับมาสู่ภาคปกตินี้ ทีมชุดนี้กำลังทำงานกันอย่างเข้มข้น และร่วมกัน ไม่ใช่แค่ภาคของสาธารณสุขอย่างเดียว ต้องรวมกับทางเศรษฐกิจ ทางเอกชนทั้งหลายนะครับ แต่ละมาตรการที่จะออกมาแล้วนี่จะเกิดอะไรขึ้นบ้าง เรื่องนี้เป็นเรื่องใหม่ เพิ่งเกิดขึ้นใน 3 เดือนนี้นะครับ เพราะฉะนั้นสิ่งที่เกิดขึ้นมาเร็วที่สุด ก็คือจีนเขาเปิดแล้วจะเกิดอะไรขึ้น แต่ขณะเดียวกันประเทศอื่น ๆ ที่เขาเกิดตามหลัง แล้วเขาจะเกิดอะไรขึ้น นี่คือสิ่งที่ตัดสินในใจได้ยาก แต่ก็ต้องทำ ตรงนี้นำเรียนครับว่า ถ้าท่านมีความรู้สึกอึดอัดใจ เพราะว่าอยู่ในภาวะอย่างนี้ เพราะเราประกาศภาวะฉุกเฉินนี่ จากวันนี้ จากวันที่ 26 มีนาคม จนกระทั่งถึงวันที่ 30 เมษายน เรายังใช้กรอบเวลาเดิม แต่อย่างที่บอก 30 เมษายน อีก 2 อาทิตย์ข้างหน้าถึงแล้วนะครับ แต่ว่าตัวเลขยังเป็นสีแดงไปทั้งโลกเลย 30 เมษายน สีแดงของทั้งโลก จะเปลี่ยนมาเป็นสีเขียวได้ไหม ผมว่ายังยากครับ เราเองทำตัวเลขได้ ๒ หลัก แต่ข้าง ๆ บ้านตัวเลข ๓ หลัก เหมือนเราเป็นไข้เลือดออก ประเทศเราช่วงหนึ่งมีไข้เลือดออกอยู่ว่า บ้านเราไม่มียุงแน่ ๆ แต่ข้างบ้านเราเป็นไข้เลือดออก ท่านคิดหรือครับว่า ท่านจะปลอดภัย นี่คือสิ่งที่ถ้าเราเรียนรู้จากเรื่องของโรคระบาดอื่น ๆ มา การผ่อนปรนอะไรทั้งหลายที่จะเป็นภาพใหญ่ หรือจะเป็นภาพเล็ก ท่านต้องมีส่วนร่วมในการตัดสินด้วย ไม่ใช่เป็นการที่จะให้คนอื่นมาตัดสิน เพราะฉะนั้นถ้าเราร่วมกัน แล้วเดินหน้ากันไปอย่างพร้อมเพรียงกัน เชื้อโรคก็ไม่มาหรอกครับ เพราะเขากลัวการเว้นระยะห่าง เขาติดต่อกันเพราะว่าคนเราใกล้ชิดกัน เพราะฉะนั้นสิ่งต่าง ๆ เหล่านี้ ถ้าเรารู้จักลักษณะของโรคแล้วเราทำได้อย่างที่เราต้องการ ถ้าท่านบอกว่าอยากจะมีการเปิดเศรษฐกิจขายของได้บ้าง เพราะฉะนั้นก็ต้องมีระยะห่างกัน ท่านทำได้ไหมครับผม // ค่ะ คุณหมอตอบไปแล้ว แต่ก็ยังมีคำถามในระดับพื้นที่ ระดับจังหวัด อย่างช่อง 3 นี่ ถามว่าขณะนี้ นี่ยกตัวอย่าง อย่างเช่น ชลบุรีบอกว่า อาจจะปลดล็อก 100 เปอร์เซ็นต์ ในวันที่ 1 พฤษภาคม อำนาจการตัดสินใจอยู่ที่จังหวัดเลยหรือเปล่า อย่างที่ NBT ก็ถามว่า แล้วอย่างจังหวัดที่ไม่มีคนติดเชื้อเลยล่ะเป็นไปได้ไหม ที่จะยกเลิกมาตรการเข้มงวด เหมือนให้เป็นของขวัญให้ประชาชนผ่อนคลาย ตรงนี้ผมก็ต้องตอบก่อนนะครับ ประเด็นประเด็นแรกก็คือ การประกาศ พ.ร.ก. ฉุกเฉินตั้งแต่วันที่ 26 มีนา - 30 เมษา ถ้าโดยอัตโนมัติวันที่ 1 พฤษภา อย่างที่บอก ถ้าไม่ได้ประกาศต่อ ก็ยกเลิกไป ก็กลับมาเป็นปกติ แต่ยังไม่ได้เป็นอย่างนั้น ถ้าจะตีความว่าจะกลับมาเป็นปกติ ก็ไม่ใช่ ไม่ใช่ครับ เพราะท่านนายกฯ บอกว่าในฐานะผู้อำนวยการศูนย์ ศบค. บอกว่าเดี๋ยวจะต้องมีการประชุมกันก่อนที่จะหมดอายุตรงนี้ จะมีการประชุมกันก่อนก่อนสัก 1 สัปดาห์ เพื่อที่จะประเมินกันว่าจะต้องขยายกันว่า แต่สถานการณ์นี้เห็นอยู่แล้ว ของเราลง แต่สิงคโปร์เพิ่ม ตัวเลขลงแต่ว่าสิงคโปรเพิ่มเป็น 3 หลัก เพิ่ม 3 หลักอย่างนี้ อินโดนีเซียก็เพิ่มขึ้นมาอีกอย่างนี้ครับ เราภายใน 2 สัปดาห์ ถึงเราจะทำได้ดี เพราะว่าท่านร่วมมือกับในสถานการณ์ฉุกเฉินอย่างนี้ ทำดีแล้วต่อการ์ดต้องไม่ตก กลับมาที่ Concept ตรงนี้ แต่ละจังหวัดถ้าบอกว่าดีขึ้นมาแล้ว แต่ละจังหวัดจะผ่อนปรนได้ไหม อันนี้น่าคุยต่อครับ ว่าจะผ่อนปรนกันอย่างไร เพื่อให้หลักการ คือ สุขภาพไปได้ เศรษฐกิจไปได้ และสังคมไปได้ คราวนี้ถ้าจังหวัดไหนทำดี ๆ มาแล้ว ก็ให้รางวัลของความดีนั้นในการที่จะ แสดงว่าคนในจังหวัดของท่านมีวินัยที่จะดูแลได้ เพราะฉะนั้นผ่อนด้านนี้ ซึ่งอันนี้ผมไม่ได้เป็นคนกำหนด แนวทางมันจะประมาณนี้ ทิศทางคณะกรรมการชุดใหญ่จะต้องมีการประชุม โดยใช้หลักการที่ท่าน ผอ. ศูนย์ วางไว้ แล้วเดี๋ยวคงมีกระบวนการที่จะมาตัดสิน แต่เชื่อได้เลยครับว่าเรายังต้องสู้กับมันไปอีกพอสมควร เพราะว่าการรีวิวข่าวจากต่างประเทศทั้งหลาย ยังไม่มีใครกล้าที่จะยกเลิกไป ขณะที่ญี่ปุ่นเพิ่งจะมาประกาศเองนะครับ เมื่อสัปดาห์ที่ผ่านมานี่เอง การ์ดเขาตกไปหน่อยหนึ่งเขาก็เข้มขึ้นมา เพราะฉะนั้นของเรากำลังดีอยู่ จะผ่อนลงก็กระไรอยู่ เพราะฉะนั้นตรงนี้เป็นเรื่องที่ต้องทำความเข้าใจกับพี่น้องประชาชนทุกคนนะครับว่า เราอยู่ในช่วงยากลำบากด้วยกัน เพราะฉะนั้นการตัดสินใจต่าง ๆ เหล่านี้ ขึ้นกับพื้นฐานของชุดข้อมูลทั้งสิ้น เดี๋ยวดูว่าอาทิตย์หน้าเป็นอย่างไร อาจเปลี่ยนแปลงอะไรต่าง ๆ ไปได้ตลอดเวลา เพราะฉะนั้นวันนี้ถ้าท่านทุกข์ร้อนต่าง ๆ นี่นะครับ ในเรื่องของทางด้านเศรษฐกิจและสังคม พวกเราเองก็รับทราบ แล้วกระบวนการต่าง ๆ ของทางด้านภาครัฐก็กำลังจะออกไปเพื่อช่วยเหลือท่านอยู่ และเชื่อแน่นะครับว่า ในประเทศไทยเราตอนนี้เราพยายามทำดีมาทุก ๆ ด้าน ด้านต่าง ๆ เหล่านี้ เรามีคนเก่ง ๆ อีกมากมายที่จะมาช่วยท่านอยู่ทางเศรษฐกิจ ผมก็เชื่อว่ายังมีคนเก่ง ๆ อยู่อีกมากมาย ไม่ใช่แค่การแพทย์อย่างเดียวที่เก่ง เราต้องมีคนอื่น ๆ ที่เก่งทางด้านนี้ช่วยท่านอยู่ ท่านใจเย็น ๆ สักนิดหนึ่งครับ เราก้าวผ่านไปด้วยกันครับ</w:t>
      </w:r>
    </w:p>
    <w:p>
      <w:pPr>
        <w:pStyle w:val="BodyText"/>
      </w:pPr>
      <w:r>
        <w:t xml:space="preserve">(คุณปวีณา) ค่ะ วันนี้หมดประเด็นจากสื่อมวลชนแล้ว คุณหมอมีประเด็นที่จะฝากถึงประชาชนที่ติดตามการแถลงข่าวในวันนี้เพิ่มเติมไหมคะ // ครับ ผมก็ภาวะตอนนี้คือการร่วมไม้ร่วมมือร่วมใจกัน 100 เปอร์เซ็นต์ อย่างที่ว่านะครับ ถ้าพูด 90 เดี๋ยวหวังผลจริง ๆ ไม่มี เหลือ 80 เพราะฉะนั้นขอ 100 ถ้าท่านทำได้ 90 เราก็รอดกันทั้งประเทศนะครับ ถ้าทำได้ถึง 110 120 ได้ยิ่งดีเข้าไปใหญ่นะครับ เพราะว่าให้แตะใกล้ ๆ 100 ของทุกคน เราไม่มีแบ่งศาสนา เชื้อชาติ การเมือง อะไรทั้งสิ้น ทุกคนล้วนแล้วแต่เป็นคนไทย แต่ต่อไปก็คือศัตรูของเราคือเชื้อโรคตัวนิดเดียว เรามองไม่เห็นด้วยตาเปล่า แต่เราใช้ใจของเราได้ด้วยใจของพวกเราที่เชื่อมโยงแผ่นเดียว และสู้กับเชื้อโรคให้หายไปจากประเทศไทยให้ได้ด้วยใจของท่านที่มากกว่าเกินร้อยนี่ละครับ // ต้องกราบขอบพระคุณอย่างสูงครับ</w:t>
      </w:r>
    </w:p>
    <w:p>
      <w:pPr>
        <w:pStyle w:val="BodyText"/>
      </w:pPr>
      <w:r>
        <w:t xml:space="preserve">(คุณปวีณา) ต้องขอกราบขอบพระคุณนะคะ นายแพทย์ทวีศิลป์ วิษณุโยธิน ที่สรุปสถานการณ์ในประเด็นทั้งสถานการณ์ในประเทศไทย ที่วันนี้ตัวเลขจำนวนผู้ติดเชื่้อมีจำนวน 29 คน ก็ส่งผลให้จำนวนผู้ติดเชื้อสะสมนะคะ อยู่ที่ 2,272 คน แต่อย่างไรก็ตามวันนี้ต้องบอกว่ามีข่าวดีก็คือ มีพื้นที่จังหวัดถึง 25 จังหวัดด้วยกันนะคะ ที่ไม่มีผู้ป่วยเพิ่มเติมเลยในช่วง 14 วันที่ผ่านมาดูว่าเราจะมีจำนวนจังหวัดเพิ่มขึ้นน้อยขนาดไหนนะคะ ผู้ติดเชื้อในประเทศไทยลดลง ลำดับต่อไปเรียนเชิญท่านอธิบดีกรมสารนิเทศ ท่านณัฐภาณุ นพคุณ สรุปประเด็นในวันนี้เป็นภาคภาษาอังกฤษ เรียนเชิญค่ะ // สวัสดีครับ ก็เช่นเคยนะครับ ก่อนอื่นก็ขออนุญาตสรุปคำแถลงข่าวเป็นภาษาอังกฤษนะครับ ประโยชน์ที่ได้แถลงข่าวเป็นภาษาอังกฤษทุกวันนี้ ก็ชาวต่างชาติที่ใช้ภาษาอังกฤษก็จะได้ทราบถึงพัฒนาการในประเทศไทย ตอนนี้ก็อย่างที่ท่านโฆษกได้กล่าวแล้ว ก็มีมากกว่า 2 ล้านคนทั่วโลกที่ยืนยัน confirm ติดโรคโควิดแล้วทั่วโลก ก็อยู่ที่บ้านกันก็ใช้เวลาว่างใช้ดูแอพ ได้อ่านข้อมูลข่าวสารต่าง ๆ เยาวชนรุ่นใหม่ก็อาจจะเรียนรู้ต่าง ๆ นะครับ ก็ว่าง ๆ ก็เปิดคลิปทำสรุปภาษาอังกฤษได้ เพื่อประโยชน์ของทุก ๆ ท่านนะครับ</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 ในช่วงนี้ก็อยากให้จบทั้งภาษาไทยและภาษาอังกฤษ นะครับ เราก็ค่อนข้างจะปิดประตูเพื่อห่างกันจริง ๆ ปิดประตูเพื่อจะทิ้งระยะ เราก็ต้องทำการปิดปากนะครับ เพราะว่าเราใส่หน้ากากนะครับ ปิดประตู ปิดปาก แต่ขณะที่เราปิดประตูปิดปากเราไม่ควรปิดใจต่อกันและกันปิดประตูแล้วก็อย่าปิดใจ</w:t>
      </w:r>
    </w:p>
    <w:p>
      <w:pPr>
        <w:pStyle w:val="BodyText"/>
      </w:pPr>
      <w:r>
        <w:t xml:space="preserve">[ภาษาต่างประเทศ] ขอบคุณมากครับ สวัสดีครับ // นะคะ รองอธิบดีสารนิเทศนะคะ อย่างที่ท่านทิ้งท้ายไว้นะคะว่า ในช่วงนี้ไม่ว่าจะการสวมใส่หน้ากาก แต่ว่าเราไม่ปิดในแล้วก็ร่วมมือกันแก้ไขปัญหาเรื่องของปัญหาสถานการณ์โควิด-19 ไปด้วยกันของศูนย์บริหารสถานการณ์โควิด-19 วันนี้ดิฉันปาวีณา ฟักทอง พร้อมทีมงานลาไปก่อนนะคะ สวัสดีค่ะ</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16 เม.ย. 63)</dc:title>
  <dc:creator/>
  <cp:keywords/>
  <dcterms:created xsi:type="dcterms:W3CDTF">2021-03-23T08:56:41Z</dcterms:created>
  <dcterms:modified xsi:type="dcterms:W3CDTF">2021-03-23T08:5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6 เมษายน 2563 เวลา 10.45 น.</vt:lpwstr>
  </property>
  <property fmtid="{D5CDD505-2E9C-101B-9397-08002B2CF9AE}" pid="3" name="subtitle">
    <vt:lpwstr/>
  </property>
</Properties>
</file>